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14BA3" w14:textId="77777777" w:rsidR="00663A3C" w:rsidRPr="006A10FC" w:rsidRDefault="006045D8" w:rsidP="006045D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A10FC">
        <w:rPr>
          <w:rFonts w:ascii="Times New Roman" w:hAnsi="Times New Roman" w:cs="Times New Roman"/>
          <w:b/>
          <w:sz w:val="28"/>
          <w:szCs w:val="24"/>
        </w:rPr>
        <w:t>TITLE</w:t>
      </w:r>
    </w:p>
    <w:p w14:paraId="206F69A9" w14:textId="61030991" w:rsidR="00563AC8" w:rsidRDefault="006A10FC" w:rsidP="006045D8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Please use </w:t>
      </w:r>
      <w:r w:rsidR="006625E9">
        <w:rPr>
          <w:rFonts w:ascii="Times New Roman" w:hAnsi="Times New Roman" w:cs="Times New Roman"/>
          <w:i/>
          <w:sz w:val="24"/>
          <w:szCs w:val="24"/>
        </w:rPr>
        <w:t xml:space="preserve">11 or </w:t>
      </w:r>
      <w:proofErr w:type="gramStart"/>
      <w:r w:rsidR="006625E9">
        <w:rPr>
          <w:rFonts w:ascii="Times New Roman" w:hAnsi="Times New Roman" w:cs="Times New Roman"/>
          <w:i/>
          <w:sz w:val="24"/>
          <w:szCs w:val="24"/>
        </w:rPr>
        <w:t>12 point</w:t>
      </w:r>
      <w:proofErr w:type="gramEnd"/>
      <w:r w:rsidR="006625E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2358A">
        <w:rPr>
          <w:rFonts w:ascii="Times New Roman" w:hAnsi="Times New Roman" w:cs="Times New Roman"/>
          <w:i/>
          <w:sz w:val="24"/>
          <w:szCs w:val="24"/>
        </w:rPr>
        <w:t xml:space="preserve">Times Roman font. Single </w:t>
      </w:r>
      <w:r>
        <w:rPr>
          <w:rFonts w:ascii="Times New Roman" w:hAnsi="Times New Roman" w:cs="Times New Roman"/>
          <w:i/>
          <w:sz w:val="24"/>
          <w:szCs w:val="24"/>
        </w:rPr>
        <w:t xml:space="preserve">spacing. APA referencing. Recommended headers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are outlined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below. </w:t>
      </w:r>
      <w:bookmarkStart w:id="0" w:name="_GoBack"/>
      <w:bookmarkEnd w:id="0"/>
    </w:p>
    <w:p w14:paraId="5EC0CBC4" w14:textId="67C27EF2" w:rsidR="00E2358A" w:rsidRPr="006A10FC" w:rsidRDefault="00E2358A" w:rsidP="006045D8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Do not include your authors name here. </w:t>
      </w:r>
    </w:p>
    <w:p w14:paraId="42F74905" w14:textId="77777777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B91E35" w14:textId="77777777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10FC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0FC8A57B" w14:textId="77777777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812B70" w14:textId="77777777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10FC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396C33AA" w14:textId="77777777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06E1A5" w14:textId="77777777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10FC">
        <w:rPr>
          <w:rFonts w:ascii="Times New Roman" w:hAnsi="Times New Roman" w:cs="Times New Roman"/>
          <w:b/>
          <w:sz w:val="24"/>
          <w:szCs w:val="24"/>
        </w:rPr>
        <w:t>LITERATURE REVIEW</w:t>
      </w:r>
    </w:p>
    <w:p w14:paraId="2E0B2519" w14:textId="77777777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9B05B9" w14:textId="77777777" w:rsidR="00563AC8" w:rsidRPr="006A10FC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10FC">
        <w:rPr>
          <w:rFonts w:ascii="Times New Roman" w:hAnsi="Times New Roman" w:cs="Times New Roman"/>
          <w:b/>
          <w:sz w:val="24"/>
          <w:szCs w:val="24"/>
        </w:rPr>
        <w:t>METHODS</w:t>
      </w:r>
    </w:p>
    <w:p w14:paraId="62377BA6" w14:textId="77777777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8F6973" w14:textId="405953DF" w:rsidR="00563AC8" w:rsidRPr="006A10FC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10FC">
        <w:rPr>
          <w:rFonts w:ascii="Times New Roman" w:hAnsi="Times New Roman" w:cs="Times New Roman"/>
          <w:b/>
          <w:sz w:val="24"/>
          <w:szCs w:val="24"/>
        </w:rPr>
        <w:t>FINDINGS</w:t>
      </w:r>
      <w:r w:rsidR="00BB401E" w:rsidRPr="006A10FC">
        <w:rPr>
          <w:rFonts w:ascii="Times New Roman" w:hAnsi="Times New Roman" w:cs="Times New Roman"/>
          <w:b/>
          <w:sz w:val="24"/>
          <w:szCs w:val="24"/>
        </w:rPr>
        <w:t xml:space="preserve"> or ANTICIPATED FINDINGS</w:t>
      </w:r>
    </w:p>
    <w:p w14:paraId="69CD0198" w14:textId="5D4CA06D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C3137C" w14:textId="40D340F8" w:rsidR="00563AC8" w:rsidRPr="006A10FC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" w:name="_Hlk91104128"/>
      <w:r w:rsidRPr="006A10FC">
        <w:rPr>
          <w:rFonts w:ascii="Times New Roman" w:hAnsi="Times New Roman" w:cs="Times New Roman"/>
          <w:b/>
          <w:sz w:val="24"/>
          <w:szCs w:val="24"/>
        </w:rPr>
        <w:t>IMPLICATIONS</w:t>
      </w:r>
    </w:p>
    <w:p w14:paraId="6ECF7222" w14:textId="77777777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5A6662" w14:textId="77777777" w:rsidR="00F91579" w:rsidRPr="006A10FC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10FC">
        <w:rPr>
          <w:rFonts w:ascii="Times New Roman" w:hAnsi="Times New Roman" w:cs="Times New Roman"/>
          <w:b/>
          <w:sz w:val="24"/>
          <w:szCs w:val="24"/>
        </w:rPr>
        <w:t>CONCLUSIONS</w:t>
      </w:r>
    </w:p>
    <w:p w14:paraId="521683F5" w14:textId="77777777" w:rsidR="00F91579" w:rsidRPr="006A10FC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D13D59" w14:textId="3DF37B70" w:rsidR="00563AC8" w:rsidRPr="006A10FC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A10FC">
        <w:rPr>
          <w:rFonts w:ascii="Times New Roman" w:hAnsi="Times New Roman" w:cs="Times New Roman"/>
          <w:b/>
          <w:sz w:val="24"/>
          <w:szCs w:val="24"/>
        </w:rPr>
        <w:t>Reference</w:t>
      </w:r>
      <w:r w:rsidR="00BB401E" w:rsidRPr="006A10FC">
        <w:rPr>
          <w:rFonts w:ascii="Times New Roman" w:hAnsi="Times New Roman" w:cs="Times New Roman"/>
          <w:b/>
          <w:sz w:val="24"/>
          <w:szCs w:val="24"/>
        </w:rPr>
        <w:t>s</w:t>
      </w:r>
    </w:p>
    <w:bookmarkEnd w:id="1"/>
    <w:p w14:paraId="2A2B5607" w14:textId="4346FE1C" w:rsidR="00563AC8" w:rsidRDefault="00563AC8" w:rsidP="006045D8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58F5A55" w14:textId="77777777" w:rsidR="00BB401E" w:rsidRPr="00563AC8" w:rsidRDefault="00BB401E" w:rsidP="006045D8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sectPr w:rsidR="00BB401E" w:rsidRPr="00563AC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055803" w14:textId="77777777" w:rsidR="00B85776" w:rsidRDefault="00B85776" w:rsidP="005D04B0">
      <w:pPr>
        <w:spacing w:after="0" w:line="240" w:lineRule="auto"/>
      </w:pPr>
      <w:r>
        <w:separator/>
      </w:r>
    </w:p>
  </w:endnote>
  <w:endnote w:type="continuationSeparator" w:id="0">
    <w:p w14:paraId="2003B2C7" w14:textId="77777777" w:rsidR="00B85776" w:rsidRDefault="00B85776" w:rsidP="005D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A7A2C4" w14:textId="77777777" w:rsidR="00B85776" w:rsidRDefault="00B85776" w:rsidP="005D04B0">
      <w:pPr>
        <w:spacing w:after="0" w:line="240" w:lineRule="auto"/>
      </w:pPr>
      <w:r>
        <w:separator/>
      </w:r>
    </w:p>
  </w:footnote>
  <w:footnote w:type="continuationSeparator" w:id="0">
    <w:p w14:paraId="6B456D09" w14:textId="77777777" w:rsidR="00B85776" w:rsidRDefault="00B85776" w:rsidP="005D04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02F99" w14:textId="4A715ED8" w:rsidR="005D04B0" w:rsidRPr="006625E9" w:rsidRDefault="006A10FC" w:rsidP="005D04B0">
    <w:pPr>
      <w:pStyle w:val="Header"/>
      <w:jc w:val="center"/>
      <w:rPr>
        <w:rFonts w:ascii="Times New Roman" w:hAnsi="Times New Roman" w:cs="Times New Roman"/>
        <w:color w:val="FF0000"/>
        <w:sz w:val="24"/>
        <w:szCs w:val="24"/>
        <w:lang w:val="en-US"/>
      </w:rPr>
    </w:pPr>
    <w:r w:rsidRPr="006625E9">
      <w:rPr>
        <w:rFonts w:ascii="Times New Roman" w:hAnsi="Times New Roman" w:cs="Times New Roman"/>
        <w:color w:val="FF0000"/>
        <w:sz w:val="24"/>
        <w:szCs w:val="24"/>
        <w:lang w:val="en-US"/>
      </w:rPr>
      <w:t xml:space="preserve">Your extended abstract should be </w:t>
    </w:r>
    <w:r w:rsidR="005D04B0" w:rsidRPr="006625E9">
      <w:rPr>
        <w:rFonts w:ascii="Times New Roman" w:hAnsi="Times New Roman" w:cs="Times New Roman"/>
        <w:color w:val="FF0000"/>
        <w:sz w:val="24"/>
        <w:szCs w:val="24"/>
        <w:lang w:val="en-US"/>
      </w:rPr>
      <w:t>1</w:t>
    </w:r>
    <w:r w:rsidR="00977B2F" w:rsidRPr="006625E9">
      <w:rPr>
        <w:rFonts w:ascii="Times New Roman" w:hAnsi="Times New Roman" w:cs="Times New Roman"/>
        <w:color w:val="FF0000"/>
        <w:sz w:val="24"/>
        <w:szCs w:val="24"/>
        <w:lang w:val="en-US"/>
      </w:rPr>
      <w:t>5</w:t>
    </w:r>
    <w:r w:rsidR="005D04B0" w:rsidRPr="006625E9">
      <w:rPr>
        <w:rFonts w:ascii="Times New Roman" w:hAnsi="Times New Roman" w:cs="Times New Roman"/>
        <w:color w:val="FF0000"/>
        <w:sz w:val="24"/>
        <w:szCs w:val="24"/>
        <w:lang w:val="en-US"/>
      </w:rPr>
      <w:t>00 words maximu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DGyNDOwsDQ3sDRQ0lEKTi0uzszPAykwrAUAPpkD6CwAAAA="/>
  </w:docVars>
  <w:rsids>
    <w:rsidRoot w:val="00563AC8"/>
    <w:rsid w:val="00037C8C"/>
    <w:rsid w:val="00234075"/>
    <w:rsid w:val="00415F3C"/>
    <w:rsid w:val="00531EC6"/>
    <w:rsid w:val="0055372C"/>
    <w:rsid w:val="00563AC8"/>
    <w:rsid w:val="005D04B0"/>
    <w:rsid w:val="006045D8"/>
    <w:rsid w:val="0062680B"/>
    <w:rsid w:val="006625E9"/>
    <w:rsid w:val="00663A3C"/>
    <w:rsid w:val="006A10FC"/>
    <w:rsid w:val="00977B2F"/>
    <w:rsid w:val="00B85776"/>
    <w:rsid w:val="00BB401E"/>
    <w:rsid w:val="00BD7876"/>
    <w:rsid w:val="00E2358A"/>
    <w:rsid w:val="00EC7A4F"/>
    <w:rsid w:val="00F9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EB9E0"/>
  <w15:chartTrackingRefBased/>
  <w15:docId w15:val="{9ADBB005-96A1-4658-91ED-FC8321DB0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0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4B0"/>
  </w:style>
  <w:style w:type="paragraph" w:styleId="Footer">
    <w:name w:val="footer"/>
    <w:basedOn w:val="Normal"/>
    <w:link w:val="FooterChar"/>
    <w:uiPriority w:val="99"/>
    <w:unhideWhenUsed/>
    <w:rsid w:val="005D0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.unisa.ac.za</Company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</dc:creator>
  <cp:keywords/>
  <dc:description/>
  <cp:lastModifiedBy>Day, G. Jonathon</cp:lastModifiedBy>
  <cp:revision>4</cp:revision>
  <dcterms:created xsi:type="dcterms:W3CDTF">2022-01-25T13:43:00Z</dcterms:created>
  <dcterms:modified xsi:type="dcterms:W3CDTF">2022-01-25T13:48:00Z</dcterms:modified>
</cp:coreProperties>
</file>